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C97DA" w14:textId="77777777" w:rsidR="00364795" w:rsidRDefault="00364795" w:rsidP="00364795">
      <w:pPr>
        <w:rPr>
          <w:rFonts w:eastAsia="Times New Roman"/>
        </w:rPr>
      </w:pPr>
      <w:r>
        <w:rPr>
          <w:rFonts w:ascii="Verdana" w:eastAsia="Times New Roman" w:hAnsi="Verdana"/>
          <w:color w:val="000000"/>
        </w:rPr>
        <w:t>Dear Dexter</w:t>
      </w:r>
      <w:r>
        <w:rPr>
          <w:rFonts w:ascii="Verdana" w:eastAsia="Times New Roman" w:hAnsi="Verdana"/>
          <w:color w:val="000000"/>
          <w:sz w:val="20"/>
          <w:szCs w:val="20"/>
        </w:rPr>
        <w:t>,</w:t>
      </w:r>
    </w:p>
    <w:p w14:paraId="109A58D8" w14:textId="77777777" w:rsidR="00364795" w:rsidRDefault="00364795" w:rsidP="00364795">
      <w:pPr>
        <w:textAlignment w:val="baseline"/>
        <w:rPr>
          <w:rFonts w:eastAsia="Times New Roman"/>
        </w:rPr>
      </w:pPr>
    </w:p>
    <w:p w14:paraId="0C4F175C" w14:textId="77777777" w:rsidR="00364795" w:rsidRDefault="00364795" w:rsidP="00364795">
      <w:pPr>
        <w:textAlignment w:val="baseline"/>
        <w:rPr>
          <w:rFonts w:eastAsia="Times New Roman"/>
        </w:rPr>
      </w:pPr>
      <w:r>
        <w:rPr>
          <w:rFonts w:ascii="Verdana" w:eastAsia="Times New Roman" w:hAnsi="Verdana"/>
          <w:color w:val="000000"/>
        </w:rPr>
        <w:t>Please find below the username and password for using Microsoft teams Channel. Going forward I will upload all the recordings to the Microsoft channel. Please let me know if you have any questions.</w:t>
      </w:r>
    </w:p>
    <w:p w14:paraId="513FE370" w14:textId="77777777" w:rsidR="00364795" w:rsidRDefault="00364795" w:rsidP="00364795">
      <w:pPr>
        <w:textAlignment w:val="baseline"/>
        <w:rPr>
          <w:rFonts w:eastAsia="Times New Roman"/>
        </w:rPr>
      </w:pPr>
    </w:p>
    <w:p w14:paraId="1B051050" w14:textId="77777777" w:rsidR="00364795" w:rsidRDefault="00364795" w:rsidP="00364795">
      <w:pPr>
        <w:textAlignment w:val="baseline"/>
        <w:rPr>
          <w:rFonts w:eastAsia="Times New Roman"/>
        </w:rPr>
      </w:pPr>
      <w:r>
        <w:rPr>
          <w:rFonts w:ascii="Verdana" w:eastAsia="Times New Roman" w:hAnsi="Verdana"/>
          <w:color w:val="000000"/>
        </w:rPr>
        <w:t>Teams Details:</w:t>
      </w:r>
    </w:p>
    <w:p w14:paraId="2C4F91A0" w14:textId="77777777" w:rsidR="00364795" w:rsidRDefault="00364795" w:rsidP="00364795">
      <w:pPr>
        <w:textAlignment w:val="baseline"/>
        <w:rPr>
          <w:rFonts w:eastAsia="Times New Roman"/>
        </w:rPr>
      </w:pPr>
      <w:r>
        <w:rPr>
          <w:rFonts w:ascii="Verdana" w:eastAsia="Times New Roman" w:hAnsi="Verdana"/>
          <w:color w:val="000000"/>
        </w:rPr>
        <w:t>Username: </w:t>
      </w:r>
      <w:hyperlink r:id="rId4" w:tgtFrame="_blank" w:history="1">
        <w:r>
          <w:rPr>
            <w:rStyle w:val="Hyperlink"/>
            <w:rFonts w:eastAsia="Times New Roman"/>
            <w:sz w:val="21"/>
            <w:szCs w:val="21"/>
          </w:rPr>
          <w:t>dexter@sollers.edu</w:t>
        </w:r>
      </w:hyperlink>
    </w:p>
    <w:p w14:paraId="03926253" w14:textId="77777777" w:rsidR="00364795" w:rsidRDefault="00364795" w:rsidP="00364795">
      <w:pPr>
        <w:textAlignment w:val="baseline"/>
        <w:rPr>
          <w:rFonts w:eastAsia="Times New Roman"/>
        </w:rPr>
      </w:pPr>
      <w:r>
        <w:rPr>
          <w:rFonts w:ascii="Verdana" w:eastAsia="Times New Roman" w:hAnsi="Verdana"/>
          <w:color w:val="000000"/>
        </w:rPr>
        <w:t>Password: </w:t>
      </w:r>
      <w:r>
        <w:rPr>
          <w:rFonts w:ascii="Verdana" w:eastAsia="Times New Roman" w:hAnsi="Verdana"/>
          <w:color w:val="000000"/>
          <w:bdr w:val="none" w:sz="0" w:space="0" w:color="auto" w:frame="1"/>
        </w:rPr>
        <w:t>Sollers@123</w:t>
      </w:r>
    </w:p>
    <w:p w14:paraId="21D2AA4C" w14:textId="77777777" w:rsidR="00364795" w:rsidRDefault="00364795" w:rsidP="00364795">
      <w:pPr>
        <w:textAlignment w:val="baseline"/>
        <w:rPr>
          <w:rFonts w:eastAsia="Times New Roman"/>
        </w:rPr>
      </w:pPr>
    </w:p>
    <w:p w14:paraId="29DBFC87" w14:textId="77777777" w:rsidR="00364795" w:rsidRDefault="00364795" w:rsidP="00364795">
      <w:pPr>
        <w:textAlignment w:val="baseline"/>
        <w:rPr>
          <w:rFonts w:eastAsia="Times New Roman"/>
        </w:rPr>
      </w:pPr>
      <w:r>
        <w:rPr>
          <w:rFonts w:ascii="Verdana" w:eastAsia="Times New Roman" w:hAnsi="Verdana"/>
          <w:color w:val="000000"/>
        </w:rPr>
        <w:t>Link:</w:t>
      </w:r>
      <w:r>
        <w:rPr>
          <w:rFonts w:ascii="Verdana" w:eastAsia="Times New Roman" w:hAnsi="Verdana"/>
          <w:color w:val="000000"/>
          <w:bdr w:val="none" w:sz="0" w:space="0" w:color="auto" w:frame="1"/>
        </w:rPr>
        <w:t> </w:t>
      </w:r>
      <w:hyperlink r:id="rId5" w:tgtFrame="_blank" w:history="1">
        <w:r>
          <w:rPr>
            <w:rStyle w:val="Hyperlink"/>
            <w:rFonts w:ascii="Verdana" w:eastAsia="Times New Roman" w:hAnsi="Verdana"/>
            <w:bdr w:val="none" w:sz="0" w:space="0" w:color="auto" w:frame="1"/>
          </w:rPr>
          <w:t>https://teams.microsoft.com/l/team/19%3aCnAYzTiJII9C_fT13ysg_EH5AsDVLfZC28QIKToxiTk1%40thread.tacv2/conversations?groupId=b05b588f-e3fe-44fa-a5a8-dcf66bfcec66&amp;tenantId=e248c267-1699-4185-85f3-225bac002112</w:t>
        </w:r>
      </w:hyperlink>
    </w:p>
    <w:p w14:paraId="3EA60641" w14:textId="77777777" w:rsidR="00771D5B" w:rsidRDefault="00771D5B"/>
    <w:sectPr w:rsidR="00771D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TCyNDCztDQ2NDdQ0lEKTi0uzszPAykwrAUA24kQ8SwAAAA="/>
  </w:docVars>
  <w:rsids>
    <w:rsidRoot w:val="00364795"/>
    <w:rsid w:val="00364795"/>
    <w:rsid w:val="00771D5B"/>
    <w:rsid w:val="00A62C99"/>
    <w:rsid w:val="00CD5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A70D8"/>
  <w15:chartTrackingRefBased/>
  <w15:docId w15:val="{175C796E-2D5D-4D86-B7F6-5078DCD80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4795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6479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8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na01.safelinks.protection.outlook.com/?url=https%3A%2F%2Fteams.microsoft.com%2Fl%2Fteam%2F19%253aCnAYzTiJII9C_fT13ysg_EH5AsDVLfZC28QIKToxiTk1%2540thread.tacv2%2Fconversations%3FgroupId%3Db05b588f-e3fe-44fa-a5a8-dcf66bfcec66%26tenantId%3De248c267-1699-4185-85f3-225bac002112&amp;data=04%7C01%7C%7C3d45b734714745d8c04208d9582217b7%7C84df9e7fe9f640afb435aaaaaaaaaaaa%7C1%7C0%7C637637727042327051%7CUnknown%7CTWFpbGZsb3d8eyJWIjoiMC4wLjAwMDAiLCJQIjoiV2luMzIiLCJBTiI6Ik1haWwiLCJXVCI6Mn0%3D%7C1000&amp;sdata=JhL85Dg7jStq%2BV%2BPgLwJpq3nH9zV8U6GIkU1zuaKf3g%3D&amp;reserved=0" TargetMode="External"/><Relationship Id="rId4" Type="http://schemas.openxmlformats.org/officeDocument/2006/relationships/hyperlink" Target="mailto:dexter@soller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9</Words>
  <Characters>968</Characters>
  <Application>Microsoft Office Word</Application>
  <DocSecurity>0</DocSecurity>
  <Lines>8</Lines>
  <Paragraphs>2</Paragraphs>
  <ScaleCrop>false</ScaleCrop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xter Johnson</dc:creator>
  <cp:keywords/>
  <dc:description/>
  <cp:lastModifiedBy>Dexter Johnson</cp:lastModifiedBy>
  <cp:revision>1</cp:revision>
  <dcterms:created xsi:type="dcterms:W3CDTF">2021-08-05T15:18:00Z</dcterms:created>
  <dcterms:modified xsi:type="dcterms:W3CDTF">2021-08-05T15:19:00Z</dcterms:modified>
</cp:coreProperties>
</file>